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6C179" w14:textId="456541E7" w:rsidR="00BE72EC" w:rsidRDefault="00BE72EC" w:rsidP="00BE72EC">
      <w:pPr>
        <w:jc w:val="center"/>
        <w:rPr>
          <w:rFonts w:ascii="Times New Roman" w:hAnsi="Times New Roman" w:cs="Times New Roman"/>
          <w:b/>
          <w:bCs/>
          <w:sz w:val="72"/>
          <w:szCs w:val="72"/>
          <w:u w:val="single"/>
        </w:rPr>
      </w:pPr>
      <w:r w:rsidRPr="00BE72EC">
        <w:rPr>
          <w:rFonts w:ascii="Times New Roman" w:hAnsi="Times New Roman" w:cs="Times New Roman"/>
          <w:b/>
          <w:bCs/>
          <w:sz w:val="72"/>
          <w:szCs w:val="72"/>
          <w:u w:val="single"/>
        </w:rPr>
        <w:t>Scripting Language Lab</w:t>
      </w:r>
    </w:p>
    <w:p w14:paraId="589E0574" w14:textId="41440A95" w:rsidR="00BE72EC" w:rsidRDefault="00BE72EC" w:rsidP="00BE72EC">
      <w:pPr>
        <w:jc w:val="center"/>
        <w:rPr>
          <w:rFonts w:ascii="Times New Roman" w:hAnsi="Times New Roman" w:cs="Times New Roman"/>
          <w:b/>
          <w:bCs/>
          <w:sz w:val="72"/>
          <w:szCs w:val="72"/>
          <w:u w:val="single"/>
        </w:rPr>
      </w:pPr>
    </w:p>
    <w:p w14:paraId="762B9374" w14:textId="77777777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16BAFA2C" w14:textId="77777777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38D6A734" w14:textId="77777777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6A56CEFE" w14:textId="1E1C257B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Name: Utkarsh Prakash Srivastava</w:t>
      </w:r>
    </w:p>
    <w:p w14:paraId="4F43BBAD" w14:textId="6249592C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Sec: B</w:t>
      </w:r>
    </w:p>
    <w:p w14:paraId="32EED49C" w14:textId="1CAAACF6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eg No.: 201900232</w:t>
      </w:r>
    </w:p>
    <w:p w14:paraId="5ABA26C4" w14:textId="35A560D2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oll No.: 25</w:t>
      </w:r>
    </w:p>
    <w:p w14:paraId="24801DC0" w14:textId="620210D6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044CC387" w14:textId="0FF5C718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62E3AE45" w14:textId="77777777" w:rsidR="00BE72EC" w:rsidRP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03B677A0" w14:textId="1DD94AF9" w:rsidR="00BE72EC" w:rsidRDefault="00BE72EC" w:rsidP="00BE72EC"/>
    <w:p w14:paraId="341E02C8" w14:textId="7E5D81B4" w:rsidR="00BE72EC" w:rsidRDefault="00BE72EC" w:rsidP="00BE72EC"/>
    <w:p w14:paraId="6445C86E" w14:textId="64270F7B" w:rsidR="00BE72EC" w:rsidRDefault="00BE72EC" w:rsidP="00BE72EC"/>
    <w:p w14:paraId="4989D4A0" w14:textId="47AECA07" w:rsidR="00BE72EC" w:rsidRDefault="00BE72EC" w:rsidP="00BE72EC"/>
    <w:p w14:paraId="17894876" w14:textId="08AD8926" w:rsidR="00BE72EC" w:rsidRDefault="00BE72EC" w:rsidP="00BE72EC"/>
    <w:p w14:paraId="047325B7" w14:textId="507A85B7" w:rsidR="00BE72EC" w:rsidRDefault="00BE72EC" w:rsidP="00BE72EC"/>
    <w:p w14:paraId="0768AC14" w14:textId="559E32A3" w:rsidR="00BE72EC" w:rsidRDefault="00BE72EC" w:rsidP="00BE72EC"/>
    <w:p w14:paraId="310979F9" w14:textId="5399085E" w:rsidR="00BE72EC" w:rsidRDefault="00BE72EC" w:rsidP="00BE72EC"/>
    <w:p w14:paraId="30E2DFDB" w14:textId="0AB2A902" w:rsidR="00BE72EC" w:rsidRDefault="00BE72EC" w:rsidP="00BE72EC"/>
    <w:p w14:paraId="030A5A0B" w14:textId="3F2D00D5" w:rsidR="00BE72EC" w:rsidRDefault="00BE72EC" w:rsidP="00BE72EC"/>
    <w:p w14:paraId="3C85C4FF" w14:textId="72E33E67" w:rsidR="00BE72EC" w:rsidRDefault="00BE72EC" w:rsidP="00BE72EC"/>
    <w:p w14:paraId="12DDF878" w14:textId="6891E198" w:rsidR="00BE72EC" w:rsidRDefault="00BE72EC" w:rsidP="00BE72EC"/>
    <w:p w14:paraId="3F88616E" w14:textId="6E0E914D" w:rsidR="00BE72EC" w:rsidRDefault="00BE72EC" w:rsidP="00BE72EC"/>
    <w:p w14:paraId="382CBD4A" w14:textId="5C7224C2" w:rsidR="00BE72EC" w:rsidRDefault="00BE72EC" w:rsidP="00BE72EC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CODE OF ALL COMPONENTS</w:t>
      </w:r>
    </w:p>
    <w:p w14:paraId="21F8FCDF" w14:textId="6809BB0B" w:rsidR="00BE72EC" w:rsidRDefault="00BE72EC" w:rsidP="00BE72EC">
      <w:pPr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58599280" w14:textId="7E449F30" w:rsidR="00BE72EC" w:rsidRP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 w:rsidRPr="00BE72EC">
        <w:rPr>
          <w:rFonts w:ascii="Times New Roman" w:hAnsi="Times New Roman" w:cs="Times New Roman"/>
          <w:sz w:val="36"/>
          <w:szCs w:val="36"/>
        </w:rPr>
        <w:t>1.</w:t>
      </w:r>
      <w:r w:rsidRPr="00BE72EC">
        <w:rPr>
          <w:rFonts w:ascii="Times New Roman" w:hAnsi="Times New Roman" w:cs="Times New Roman"/>
          <w:i/>
          <w:iCs/>
          <w:sz w:val="36"/>
          <w:szCs w:val="36"/>
          <w:u w:val="single"/>
        </w:rPr>
        <w:t>calculator.component.html</w:t>
      </w:r>
    </w:p>
    <w:p w14:paraId="299BEFEC" w14:textId="5E4FF165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54B7E98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868FB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438D9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header text-</w:t>
      </w:r>
      <w:proofErr w:type="spellStart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ALCULATOR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9B78E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790B0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group d-flex flex-row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A81934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[(ngModel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)]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gram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1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DBB2B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[(ngModel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)]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gram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2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2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62D8C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B228DF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AD813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4218A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flex flex-row justify-content-between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B9A9E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warning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(click)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iti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B88CF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warning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(click)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btracti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TRACTI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059FF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warning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(click)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ultiplicati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ULTIPLICATI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D6FA0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warning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(click)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visi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VISI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42F86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warning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(click)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torial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CTORIAL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3F2AE7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 btn-warning"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(click)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prim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CK PRIME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5DCA5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275C9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170A1B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EB892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F93A6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footer text-</w:t>
      </w:r>
      <w:proofErr w:type="spellStart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41E20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OTE :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For "FACTORIAL" and "CHECK PRIME" enter only in 1st box.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88D5F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The Result is {{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}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858A7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1E15B4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337AC0" w14:textId="77777777" w:rsidR="00BE72EC" w:rsidRPr="00BE72EC" w:rsidRDefault="00BE72EC" w:rsidP="00BE72E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ECA687" w14:textId="0E89CE31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57B7E087" w14:textId="442D73C2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1EBEB5B7" w14:textId="77777777" w:rsidR="00BE72EC" w:rsidRDefault="00BE72EC" w:rsidP="00BE72EC">
      <w:pPr>
        <w:rPr>
          <w:rFonts w:ascii="Times New Roman" w:hAnsi="Times New Roman" w:cs="Times New Roman"/>
          <w:sz w:val="36"/>
          <w:szCs w:val="36"/>
        </w:rPr>
      </w:pPr>
    </w:p>
    <w:p w14:paraId="00FD5AB1" w14:textId="5B183B08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2.</w:t>
      </w:r>
      <w:proofErr w:type="gramStart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calculator.component</w:t>
      </w:r>
      <w:proofErr w:type="gramEnd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.ts</w:t>
      </w:r>
    </w:p>
    <w:p w14:paraId="07F2D09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ponent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39083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BFD449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mponen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E3DB63D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ector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pp-calculator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0852A62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lateUrl</w:t>
      </w:r>
      <w:proofErr w:type="spellEnd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calculator.component.html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FB7E4EB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Urls</w:t>
      </w:r>
      <w:proofErr w:type="spellEnd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calculator.component.css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6CD5D3C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6229586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x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alculatorComponen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673201D2" w14:textId="77777777" w:rsidR="00BE72EC" w:rsidRPr="00BE72EC" w:rsidRDefault="00BE72EC" w:rsidP="00BE72E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47CC64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: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CF8EB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2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: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A23B0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: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BE3DE7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5984A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iti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24314A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27BE232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5A17ED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+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2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3F8AEBE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F8987F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A31D04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10A49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btracti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D87ECE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29954C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55585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-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2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582ACE7B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D402C7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1F6744D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D861C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ultiplicati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62AC9EF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2919EBB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833BA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*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2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1094801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C01AC1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733FD1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815C8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visio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DC7ACF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04263B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F8DB92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(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/ (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2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proofErr w:type="gramEnd"/>
    </w:p>
    <w:p w14:paraId="0F0C3367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21CB53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2609457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E27782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actorial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B39C3B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215456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13592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ac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51035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gramStart"/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gt;=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 {</w:t>
      </w:r>
    </w:p>
    <w:p w14:paraId="18FAF5D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  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ac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ac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*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6EB5A732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;</w:t>
      </w:r>
      <w:proofErr w:type="gramEnd"/>
    </w:p>
    <w:p w14:paraId="49DC198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</w:t>
      </w:r>
    </w:p>
    <w:p w14:paraId="1BCD481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ac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2D5426C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05F5FA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E5639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C2A23C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AB11D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prime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8D80D5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384B13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48ECF44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umber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B2201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gramStart"/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&lt;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6D8621F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gramStart"/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%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DD2EEFB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gramStart"/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3026E7A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gramStart"/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ns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== </w:t>
      </w:r>
      <w:r w:rsidRPr="00BE72E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F90DA2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{</w:t>
      </w:r>
    </w:p>
    <w:p w14:paraId="530E4C7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 NOT PRIME"</w:t>
      </w:r>
    </w:p>
    <w:p w14:paraId="6697FE1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}</w:t>
      </w:r>
    </w:p>
    <w:p w14:paraId="6FFCA807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gramStart"/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  <w:proofErr w:type="gramEnd"/>
    </w:p>
    <w:p w14:paraId="4AC6FA4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ul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IME"</w:t>
      </w:r>
    </w:p>
    <w:p w14:paraId="4E7D02D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}</w:t>
      </w:r>
    </w:p>
    <w:p w14:paraId="2CE3962D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205178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864BEC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BF7DA99" w14:textId="77777777" w:rsidR="00BE72EC" w:rsidRPr="00BE72EC" w:rsidRDefault="00BE72EC" w:rsidP="00BE72E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4B9D91B3" w14:textId="154DF7F6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6B2E60F8" w14:textId="2E534F08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3.app-</w:t>
      </w:r>
      <w:proofErr w:type="gramStart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routing.module</w:t>
      </w:r>
      <w:proofErr w:type="gramEnd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.ts</w:t>
      </w:r>
    </w:p>
    <w:p w14:paraId="7D2FF8C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Module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467B61F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rModule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router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C2963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094C0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 </w:t>
      </w:r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oute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[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  <w:proofErr w:type="gramEnd"/>
    </w:p>
    <w:p w14:paraId="44B60A5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B7CA7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gModul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3DEA0FB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mports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outerModul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Roo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],</w:t>
      </w:r>
    </w:p>
    <w:p w14:paraId="2ED272AF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ports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outerModule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5A86719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72BFF19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x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RoutingModule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}</w:t>
      </w:r>
      <w:proofErr w:type="gramEnd"/>
    </w:p>
    <w:p w14:paraId="48A4EC6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0BB1F5" w14:textId="137B3B13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7995F1B6" w14:textId="0866BA99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68112D36" w14:textId="77777777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5F944BCE" w14:textId="7C4299A5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lastRenderedPageBreak/>
        <w:t>4.app.component.html</w:t>
      </w:r>
    </w:p>
    <w:p w14:paraId="5267074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58ECBA4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pp-calculator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pp-calculator</w:t>
      </w:r>
      <w:r w:rsidRPr="00BE72E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2729CB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0D5B22" w14:textId="76006235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07C4732F" w14:textId="2D8407CC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proofErr w:type="gramStart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5.app.component.spec</w:t>
      </w:r>
      <w:proofErr w:type="gramEnd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.ts</w:t>
      </w:r>
    </w:p>
    <w:p w14:paraId="7A034D1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stBed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/testing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BB0BD0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uterTestingModule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router/testing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516BF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Componen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</w:t>
      </w:r>
      <w:proofErr w:type="spellStart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pp.component</w:t>
      </w:r>
      <w:proofErr w:type="spell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A7F79D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D318E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scrib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ppComponent</w:t>
      </w:r>
      <w:proofErr w:type="spell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)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376E373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eforeEach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sync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()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1A494420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wai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Bed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figureTestingModule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07C73ED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mports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</w:p>
    <w:p w14:paraId="01C389D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outerTestingModule</w:t>
      </w:r>
      <w:proofErr w:type="spellEnd"/>
    </w:p>
    <w:p w14:paraId="458ACF1F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],</w:t>
      </w:r>
    </w:p>
    <w:p w14:paraId="7938BAF1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clarations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</w:p>
    <w:p w14:paraId="1068A8DD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 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</w:p>
    <w:p w14:paraId="1A22DCC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  ],</w:t>
      </w:r>
    </w:p>
    <w:p w14:paraId="467BDA57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}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mpileComponents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874099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});</w:t>
      </w:r>
    </w:p>
    <w:p w14:paraId="36A15C85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6732A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hould create the app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)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7D0F36C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fixtur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Bed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Componen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proofErr w:type="gramEnd"/>
    </w:p>
    <w:p w14:paraId="4BB5C277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fixtur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ponentInstance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6F23C67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ec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BeTruthy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660407D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});</w:t>
      </w:r>
    </w:p>
    <w:p w14:paraId="43ADCDCC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BCED4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should have as title '</w:t>
      </w:r>
      <w:proofErr w:type="spellStart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lculatorApp</w:t>
      </w:r>
      <w:proofErr w:type="spell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`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)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53E7219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fixtur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Bed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Componen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proofErr w:type="gramEnd"/>
    </w:p>
    <w:p w14:paraId="6500A09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fixtur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ponentInstance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1E32B9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ec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Equal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lculatorApp</w:t>
      </w:r>
      <w:proofErr w:type="spell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58CC9E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});</w:t>
      </w:r>
    </w:p>
    <w:p w14:paraId="352BB0C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829FCA3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should render title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()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2DCDEF74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fixtur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Bed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Componen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proofErr w:type="gramEnd"/>
    </w:p>
    <w:p w14:paraId="506800B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fixtur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etectChanges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0F15D6D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mpiled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proofErr w:type="spellStart"/>
      <w:proofErr w:type="gramStart"/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fixtur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tiveElement</w:t>
      </w:r>
      <w:proofErr w:type="spellEnd"/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TMLElemen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9A07B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gramStart"/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ec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compiled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querySelector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content span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?.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Conten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BE72E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Contain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alculatorApp app is running!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E2717FA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});</w:t>
      </w:r>
    </w:p>
    <w:p w14:paraId="1CCFAE82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;</w:t>
      </w:r>
    </w:p>
    <w:p w14:paraId="66667F2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2BFB25" w14:textId="0528D16A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09F6859C" w14:textId="145C1F18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lastRenderedPageBreak/>
        <w:t xml:space="preserve">6. </w:t>
      </w:r>
      <w:proofErr w:type="spellStart"/>
      <w:proofErr w:type="gramStart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app.component</w:t>
      </w:r>
      <w:proofErr w:type="gramEnd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.ts</w:t>
      </w:r>
      <w:proofErr w:type="spellEnd"/>
    </w:p>
    <w:p w14:paraId="11B6CE3E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ponent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12D5A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9B12D4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mponen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62E1A78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lector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pp-root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1BA440F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lateUrl</w:t>
      </w:r>
      <w:proofErr w:type="spellEnd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app.component.html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1D1E4D2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proofErr w:type="spellStart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Urls</w:t>
      </w:r>
      <w:proofErr w:type="spellEnd"/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app.component.css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C43F906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16B51F84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xport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BE72E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BE72E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{</w:t>
      </w:r>
    </w:p>
    <w:p w14:paraId="3D86D79B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BE72E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itle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= </w:t>
      </w:r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lculatorApp</w:t>
      </w:r>
      <w:proofErr w:type="spellEnd"/>
      <w:proofErr w:type="gramStart"/>
      <w:r w:rsidRPr="00BE72E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proofErr w:type="gramEnd"/>
    </w:p>
    <w:p w14:paraId="790A282D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E72E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5B44282" w14:textId="77777777" w:rsidR="00BE72EC" w:rsidRPr="00BE72EC" w:rsidRDefault="00BE72EC" w:rsidP="00BE72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21A7FF" w14:textId="44C5C047" w:rsidR="00BE72EC" w:rsidRDefault="00BE72EC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716E4EF0" w14:textId="519B87E1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 xml:space="preserve">7. </w:t>
      </w:r>
      <w:proofErr w:type="spellStart"/>
      <w:proofErr w:type="gramStart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app.module</w:t>
      </w:r>
      <w:proofErr w:type="gramEnd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.ts</w:t>
      </w:r>
      <w:proofErr w:type="spellEnd"/>
    </w:p>
    <w:p w14:paraId="7B0AB0E6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gModule</w:t>
      </w:r>
      <w:proofErr w:type="spellEnd"/>
      <w:proofErr w:type="gram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core'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3173BE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rowserModule</w:t>
      </w:r>
      <w:proofErr w:type="spellEnd"/>
      <w:proofErr w:type="gram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platform-browser'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8323A88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FC4C93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RoutingModule</w:t>
      </w:r>
      <w:proofErr w:type="spellEnd"/>
      <w:proofErr w:type="gram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app-</w:t>
      </w:r>
      <w:proofErr w:type="spellStart"/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uting.module</w:t>
      </w:r>
      <w:proofErr w:type="spellEnd"/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F125CB8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ppComponent</w:t>
      </w:r>
      <w:proofErr w:type="spellEnd"/>
      <w:proofErr w:type="gram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</w:t>
      </w:r>
      <w:proofErr w:type="spellStart"/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pp.component</w:t>
      </w:r>
      <w:proofErr w:type="spellEnd"/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E7BFD52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alculatorComponent</w:t>
      </w:r>
      <w:proofErr w:type="gram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./calculator/calculator.component'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5B22401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</w:t>
      </w:r>
      <w:proofErr w:type="spellStart"/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msModule</w:t>
      </w:r>
      <w:proofErr w:type="spellEnd"/>
      <w:proofErr w:type="gram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} </w:t>
      </w: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@angular/forms'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1C25E3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proofErr w:type="gramStart"/>
      <w:r w:rsidRPr="00F4190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NgModule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8E6421E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clarations: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</w:p>
    <w:p w14:paraId="24834BC5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F4190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BFE9A5C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F4190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alculatorComponent</w:t>
      </w:r>
      <w:proofErr w:type="spellEnd"/>
    </w:p>
    <w:p w14:paraId="51749470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],</w:t>
      </w:r>
    </w:p>
    <w:p w14:paraId="006F5E70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mports: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</w:p>
    <w:p w14:paraId="4B86A8AE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F4190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rowserModule</w:t>
      </w:r>
      <w:proofErr w:type="spell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8020BAF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F4190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RoutingModule</w:t>
      </w:r>
      <w:proofErr w:type="spell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186E9CD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  </w:t>
      </w:r>
      <w:proofErr w:type="spellStart"/>
      <w:r w:rsidRPr="00F4190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ormsModule</w:t>
      </w:r>
      <w:proofErr w:type="spellEnd"/>
    </w:p>
    <w:p w14:paraId="3FC44446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],</w:t>
      </w:r>
    </w:p>
    <w:p w14:paraId="677C135C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viders: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],</w:t>
      </w:r>
    </w:p>
    <w:p w14:paraId="1DFF99C6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otstrap: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[</w:t>
      </w:r>
      <w:proofErr w:type="spellStart"/>
      <w:r w:rsidRPr="00F4190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Component</w:t>
      </w:r>
      <w:proofErr w:type="spell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71BB033D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2E7831D9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xpor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F4190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ppModule</w:t>
      </w:r>
      <w:proofErr w:type="spell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gramStart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 }</w:t>
      </w:r>
      <w:proofErr w:type="gramEnd"/>
    </w:p>
    <w:p w14:paraId="541D20E1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6B8A964" w14:textId="0AB764F4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38A89A37" w14:textId="373104F3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6E97B75D" w14:textId="4D6269DD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53841F85" w14:textId="77777777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53B242AA" w14:textId="61571D6D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lastRenderedPageBreak/>
        <w:t>8.index.html</w:t>
      </w:r>
    </w:p>
    <w:p w14:paraId="05FFAF26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EEF41E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17FD04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5249DC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</w:p>
    <w:p w14:paraId="5CE85ABB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EDA1A8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alculatorApp</w:t>
      </w:r>
      <w:proofErr w:type="spellEnd"/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5F8F30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ase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04E029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 initial-scale=1"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182F74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proofErr w:type="spell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con"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/x-icon"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vicon.ico"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E15592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stackpath.bootstrapcdn.com/bootstrap/4.4.1/css/bootstrap.min.css"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Vkoo8x4CGsO3+Hhxv8T/Q5PaXtkKtu6ug5TOeNV6gBiFeWPGFN9MuhOf23Q9Ifjh"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F4190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4190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9CC755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980D7A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49D610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 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pp-root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pp-root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A60E5C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81C480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4190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F41907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5C3DB0" w14:textId="77777777" w:rsidR="00F41907" w:rsidRPr="00F41907" w:rsidRDefault="00F41907" w:rsidP="00F419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10DA87" w14:textId="0EBA2229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15BD4781" w14:textId="5443B34B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44423563" w14:textId="3B06FB72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15E90E25" w14:textId="28D07118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5F8F5C6A" w14:textId="19D93F47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3E5D486E" w14:textId="1BB0824C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5D836B62" w14:textId="15BB7D46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54C1A4C5" w14:textId="23DAF834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2270A62E" w14:textId="56A3EA88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6969499B" w14:textId="0739B639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4C10664C" w14:textId="2C31574A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7BEE7803" w14:textId="77777777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67CF7539" w14:textId="77777777" w:rsidR="00F41907" w:rsidRDefault="00F41907" w:rsidP="00BE72EC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7F02E1A1" w14:textId="1CD0ED31" w:rsidR="00F41907" w:rsidRDefault="00F41907" w:rsidP="00F41907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WEB APP</w:t>
      </w:r>
    </w:p>
    <w:p w14:paraId="16283058" w14:textId="12BBC2AD" w:rsidR="00F41907" w:rsidRDefault="00F41907" w:rsidP="00F41907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48281C0C" w14:textId="3ED12A95" w:rsidR="00F41907" w:rsidRDefault="00F41907" w:rsidP="00F419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INITIAL LOOK</w:t>
      </w:r>
    </w:p>
    <w:p w14:paraId="795B79B5" w14:textId="118B3514" w:rsidR="00F41907" w:rsidRDefault="00F41907" w:rsidP="00F41907">
      <w:pPr>
        <w:pStyle w:val="ListParagraph"/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 w:rsidRPr="00F41907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3A98E5CE" wp14:editId="7D3FBEE4">
            <wp:extent cx="5428615" cy="4107180"/>
            <wp:effectExtent l="76200" t="76200" r="133985" b="140970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7875" cy="411418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800AAC" w14:textId="7ADD2DB9" w:rsidR="00F41907" w:rsidRDefault="00F41907" w:rsidP="00F41907">
      <w:pPr>
        <w:pStyle w:val="ListParagraph"/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12301D47" w14:textId="26E9A907" w:rsidR="00F41907" w:rsidRDefault="0098086F" w:rsidP="00F419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Case</w:t>
      </w:r>
      <w:proofErr w:type="gramStart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>1 :</w:t>
      </w:r>
      <w:proofErr w:type="gramEnd"/>
      <w:r>
        <w:rPr>
          <w:rFonts w:ascii="Times New Roman" w:hAnsi="Times New Roman" w:cs="Times New Roman"/>
          <w:i/>
          <w:iCs/>
          <w:sz w:val="36"/>
          <w:szCs w:val="36"/>
          <w:u w:val="single"/>
        </w:rPr>
        <w:t xml:space="preserve"> Addition</w:t>
      </w:r>
    </w:p>
    <w:p w14:paraId="6D064948" w14:textId="2DD78208" w:rsidR="0098086F" w:rsidRPr="0098086F" w:rsidRDefault="0098086F" w:rsidP="0098086F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3FA43E94" wp14:editId="4B72D362">
            <wp:extent cx="5618917" cy="2661920"/>
            <wp:effectExtent l="76200" t="76200" r="134620" b="138430"/>
            <wp:docPr id="2" name="Picture 2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, websit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9354" cy="266212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C4E1C4" w14:textId="2B44F222" w:rsidR="00F41907" w:rsidRPr="0098086F" w:rsidRDefault="0098086F" w:rsidP="009808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lastRenderedPageBreak/>
        <w:t>CASE 2: SUBTRACTION</w:t>
      </w:r>
    </w:p>
    <w:p w14:paraId="0F09BC93" w14:textId="7BDAFAAF" w:rsidR="0098086F" w:rsidRDefault="0098086F" w:rsidP="0098086F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 w:rsidRPr="0098086F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0DD6711" wp14:editId="08B8B730">
            <wp:extent cx="5731510" cy="2962275"/>
            <wp:effectExtent l="76200" t="76200" r="135890" b="142875"/>
            <wp:docPr id="5" name="Picture 5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, websit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22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D00F60" w14:textId="77777777" w:rsidR="0098086F" w:rsidRDefault="0098086F" w:rsidP="0098086F">
      <w:p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</w:p>
    <w:p w14:paraId="4C0B4EF6" w14:textId="66AFA358" w:rsidR="0098086F" w:rsidRPr="0098086F" w:rsidRDefault="0098086F" w:rsidP="009808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t>CASE 3: MULTIPLICATION</w:t>
      </w:r>
    </w:p>
    <w:p w14:paraId="7B1A5F60" w14:textId="7EBFAF13" w:rsidR="0098086F" w:rsidRDefault="0098086F" w:rsidP="0098086F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2094CA1E" wp14:editId="293E84D5">
            <wp:extent cx="5731510" cy="2934970"/>
            <wp:effectExtent l="76200" t="76200" r="135890" b="132080"/>
            <wp:docPr id="4" name="Picture 4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, websit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49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AC631E" w14:textId="2046613A" w:rsidR="0098086F" w:rsidRDefault="0098086F" w:rsidP="0098086F">
      <w:pPr>
        <w:rPr>
          <w:rFonts w:ascii="Times New Roman" w:hAnsi="Times New Roman" w:cs="Times New Roman"/>
          <w:sz w:val="36"/>
          <w:szCs w:val="36"/>
        </w:rPr>
      </w:pPr>
    </w:p>
    <w:p w14:paraId="470CC224" w14:textId="4F80B146" w:rsidR="0098086F" w:rsidRDefault="0098086F" w:rsidP="0098086F">
      <w:pPr>
        <w:rPr>
          <w:rFonts w:ascii="Times New Roman" w:hAnsi="Times New Roman" w:cs="Times New Roman"/>
          <w:sz w:val="36"/>
          <w:szCs w:val="36"/>
        </w:rPr>
      </w:pPr>
    </w:p>
    <w:p w14:paraId="171DAE3D" w14:textId="77777777" w:rsidR="0098086F" w:rsidRDefault="0098086F" w:rsidP="0098086F">
      <w:pPr>
        <w:rPr>
          <w:rFonts w:ascii="Times New Roman" w:hAnsi="Times New Roman" w:cs="Times New Roman"/>
          <w:sz w:val="36"/>
          <w:szCs w:val="36"/>
        </w:rPr>
      </w:pPr>
    </w:p>
    <w:p w14:paraId="1A6B5899" w14:textId="3BCA92FC" w:rsidR="0098086F" w:rsidRPr="0098086F" w:rsidRDefault="0098086F" w:rsidP="009808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lastRenderedPageBreak/>
        <w:t xml:space="preserve">CASE </w:t>
      </w:r>
      <w:proofErr w:type="gramStart"/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t>4 :</w:t>
      </w:r>
      <w:proofErr w:type="gramEnd"/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t xml:space="preserve"> DIVISION</w:t>
      </w:r>
    </w:p>
    <w:p w14:paraId="6575B399" w14:textId="499C03EA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2EBAE73" wp14:editId="11717B83">
            <wp:extent cx="5731510" cy="2907665"/>
            <wp:effectExtent l="76200" t="76200" r="135890" b="14033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76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4F121C" w14:textId="1B417B25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</w:p>
    <w:p w14:paraId="3A1E06DE" w14:textId="3BD676CF" w:rsidR="0098086F" w:rsidRPr="0098086F" w:rsidRDefault="0098086F" w:rsidP="009808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36"/>
          <w:szCs w:val="36"/>
        </w:rPr>
      </w:pPr>
      <w:r w:rsidRPr="0098086F">
        <w:rPr>
          <w:rFonts w:ascii="Times New Roman" w:hAnsi="Times New Roman" w:cs="Times New Roman"/>
          <w:i/>
          <w:iCs/>
          <w:sz w:val="36"/>
          <w:szCs w:val="36"/>
        </w:rPr>
        <w:t>CASE 5: FACTORIAL</w:t>
      </w:r>
    </w:p>
    <w:p w14:paraId="2D98BF5D" w14:textId="5D10806A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A759212" wp14:editId="4F572418">
            <wp:extent cx="5731510" cy="2696845"/>
            <wp:effectExtent l="76200" t="76200" r="135890" b="141605"/>
            <wp:docPr id="7" name="Picture 7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, websit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68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1B3839" w14:textId="06AFEA76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</w:p>
    <w:p w14:paraId="25C269F7" w14:textId="2E67EBF1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</w:p>
    <w:p w14:paraId="63D353C4" w14:textId="3D417087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</w:p>
    <w:p w14:paraId="1286BB38" w14:textId="77777777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</w:p>
    <w:p w14:paraId="7BF6A353" w14:textId="161CB7BE" w:rsidR="0098086F" w:rsidRPr="0098086F" w:rsidRDefault="0098086F" w:rsidP="009808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lastRenderedPageBreak/>
        <w:t xml:space="preserve">CASE 6.a: CHECK </w:t>
      </w:r>
      <w:proofErr w:type="gramStart"/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t>PRIME(</w:t>
      </w:r>
      <w:proofErr w:type="gramEnd"/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t>is prime)</w:t>
      </w:r>
    </w:p>
    <w:p w14:paraId="15D62A9A" w14:textId="53400E01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6A2E5D0" wp14:editId="30269572">
            <wp:extent cx="5731510" cy="2965450"/>
            <wp:effectExtent l="76200" t="76200" r="135890" b="139700"/>
            <wp:docPr id="8" name="Picture 8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, websit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54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66232A" w14:textId="0CD2A5BB" w:rsid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</w:p>
    <w:p w14:paraId="082CBDBF" w14:textId="341C4E63" w:rsidR="0098086F" w:rsidRPr="0098086F" w:rsidRDefault="0098086F" w:rsidP="0098086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iCs/>
          <w:sz w:val="36"/>
          <w:szCs w:val="36"/>
          <w:u w:val="single"/>
        </w:rPr>
      </w:pPr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t xml:space="preserve">CASE 6.b: CHECK </w:t>
      </w:r>
      <w:proofErr w:type="gramStart"/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t>PRIME(</w:t>
      </w:r>
      <w:proofErr w:type="gramEnd"/>
      <w:r w:rsidRPr="0098086F">
        <w:rPr>
          <w:rFonts w:ascii="Times New Roman" w:hAnsi="Times New Roman" w:cs="Times New Roman"/>
          <w:i/>
          <w:iCs/>
          <w:sz w:val="36"/>
          <w:szCs w:val="36"/>
          <w:u w:val="single"/>
        </w:rPr>
        <w:t>is not prime)</w:t>
      </w:r>
    </w:p>
    <w:p w14:paraId="3CF7F9E4" w14:textId="2A56D288" w:rsidR="0098086F" w:rsidRPr="0098086F" w:rsidRDefault="0098086F" w:rsidP="0098086F">
      <w:pPr>
        <w:ind w:left="36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5FD7811F" wp14:editId="44F45A2A">
            <wp:extent cx="5731510" cy="2720975"/>
            <wp:effectExtent l="76200" t="76200" r="135890" b="136525"/>
            <wp:docPr id="9" name="Picture 9" descr="Graphical user interface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email, websit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0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98086F" w:rsidRPr="009808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D17E8B"/>
    <w:multiLevelType w:val="hybridMultilevel"/>
    <w:tmpl w:val="B784E6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TEwNzEzMjU3NzRT0lEKTi0uzszPAykwrAUANYy7niwAAAA="/>
  </w:docVars>
  <w:rsids>
    <w:rsidRoot w:val="00BE72EC"/>
    <w:rsid w:val="002835C8"/>
    <w:rsid w:val="006719D1"/>
    <w:rsid w:val="0098086F"/>
    <w:rsid w:val="009B5686"/>
    <w:rsid w:val="00BE72EC"/>
    <w:rsid w:val="00F41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B9751"/>
  <w15:chartTrackingRefBased/>
  <w15:docId w15:val="{23D0FC44-D09E-40EE-8FE0-DB41206C4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E72E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72EC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F41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85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10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5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5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0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50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6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7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0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1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92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9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4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83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7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804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arsh Prakash Srivastava</dc:creator>
  <cp:keywords/>
  <dc:description/>
  <cp:lastModifiedBy>Utkarsh Prakash Srivastava</cp:lastModifiedBy>
  <cp:revision>2</cp:revision>
  <dcterms:created xsi:type="dcterms:W3CDTF">2021-09-28T23:38:00Z</dcterms:created>
  <dcterms:modified xsi:type="dcterms:W3CDTF">2021-09-28T23:38:00Z</dcterms:modified>
</cp:coreProperties>
</file>